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55C1" w:rsidRDefault="008368DF">
      <w:r>
        <w:rPr>
          <w:noProof/>
        </w:rPr>
        <w:drawing>
          <wp:inline distT="0" distB="0" distL="0" distR="0">
            <wp:extent cx="5943600" cy="8850086"/>
            <wp:effectExtent l="0" t="0" r="0" b="8255"/>
            <wp:docPr id="1" name="Picture 1" descr="D:\LECTURE DATA\THESIS\ATIPICAL ANTIPSIKOSIS\PENELITIAN TERKAIT SKIZOFRENIA\ANALISIS DRUG EVENT\CHAPTER V PUBLIKASI\MANUSCRIPT\IJPST\Scan Surat Penganta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LECTURE DATA\THESIS\ATIPICAL ANTIPSIKOSIS\PENELITIAN TERKAIT SKIZOFRENIA\ANALISIS DRUG EVENT\CHAPTER V PUBLIKASI\MANUSCRIPT\IJPST\Scan Surat Pengantar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50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255C1" w:rsidSect="008368DF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DY0NzU1NLA0NjNS0lEKTi0uzszPAykwrAUAOiNTUywAAAA="/>
  </w:docVars>
  <w:rsids>
    <w:rsidRoot w:val="00653F7C"/>
    <w:rsid w:val="000938C3"/>
    <w:rsid w:val="005255C1"/>
    <w:rsid w:val="00653F7C"/>
    <w:rsid w:val="00757919"/>
    <w:rsid w:val="00821561"/>
    <w:rsid w:val="008368DF"/>
    <w:rsid w:val="009D3188"/>
    <w:rsid w:val="00BB2B5D"/>
    <w:rsid w:val="00E51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68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8D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68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8D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ang</dc:creator>
  <cp:keywords/>
  <dc:description/>
  <cp:lastModifiedBy>gilang</cp:lastModifiedBy>
  <cp:revision>2</cp:revision>
  <dcterms:created xsi:type="dcterms:W3CDTF">2019-09-10T15:32:00Z</dcterms:created>
  <dcterms:modified xsi:type="dcterms:W3CDTF">2019-09-10T15:33:00Z</dcterms:modified>
</cp:coreProperties>
</file>